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DE94ADF" w14:textId="77777777" w:rsidR="00AA660D" w:rsidRPr="00553FD1" w:rsidRDefault="00CB78E8">
      <w:pPr>
        <w:rPr>
          <w:b/>
          <w:sz w:val="32"/>
        </w:rPr>
      </w:pPr>
      <w:r w:rsidRPr="00553FD1">
        <w:rPr>
          <w:b/>
          <w:sz w:val="32"/>
        </w:rPr>
        <w:t>Set up Cisco AnyConnect Client</w:t>
      </w:r>
      <w:r w:rsidR="00F11902">
        <w:rPr>
          <w:b/>
          <w:sz w:val="32"/>
        </w:rPr>
        <w:t xml:space="preserve"> (if you already have the client then skip to 10)</w:t>
      </w:r>
    </w:p>
    <w:p w14:paraId="29EA364A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 xml:space="preserve">Navigate to the following URL: </w:t>
      </w:r>
      <w:hyperlink r:id="rId7" w:history="1">
        <w:r w:rsidR="00F11902">
          <w:rPr>
            <w:rStyle w:val="Hyperlink"/>
          </w:rPr>
          <w:t>https://login.nmhsc.com</w:t>
        </w:r>
      </w:hyperlink>
    </w:p>
    <w:p w14:paraId="1931704E" w14:textId="77777777" w:rsidR="00F11902" w:rsidRDefault="00CB78E8" w:rsidP="00553FD1">
      <w:pPr>
        <w:pStyle w:val="ListParagraph"/>
        <w:numPr>
          <w:ilvl w:val="0"/>
          <w:numId w:val="1"/>
        </w:numPr>
      </w:pPr>
      <w:r>
        <w:t>The use</w:t>
      </w:r>
      <w:r w:rsidR="00553FD1">
        <w:t xml:space="preserve">r name and password is </w:t>
      </w:r>
      <w:r w:rsidR="00F11902">
        <w:t>your domain username and password</w:t>
      </w:r>
    </w:p>
    <w:p w14:paraId="18AE1563" w14:textId="77777777" w:rsidR="00CB78E8" w:rsidRDefault="00F11902" w:rsidP="00F11902">
      <w:pPr>
        <w:pStyle w:val="ListParagraph"/>
      </w:pPr>
      <w:r w:rsidRPr="00F1190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3A93970" wp14:editId="7E0D3F52">
            <wp:extent cx="3409524" cy="1990476"/>
            <wp:effectExtent l="0" t="0" r="63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9524" cy="19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74184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>Click “Login”</w:t>
      </w:r>
    </w:p>
    <w:p w14:paraId="1F195AE5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>On the next page click AnyConnect</w:t>
      </w:r>
    </w:p>
    <w:p w14:paraId="2AC0B2EC" w14:textId="77777777" w:rsidR="00CB78E8" w:rsidRDefault="00CB78E8" w:rsidP="00553FD1">
      <w:pPr>
        <w:pStyle w:val="ListParagraph"/>
        <w:ind w:left="1440"/>
      </w:pPr>
      <w:r>
        <w:rPr>
          <w:noProof/>
        </w:rPr>
        <w:drawing>
          <wp:inline distT="0" distB="0" distL="0" distR="0" wp14:anchorId="67D746E4" wp14:editId="48C77DC2">
            <wp:extent cx="3790476" cy="2904762"/>
            <wp:effectExtent l="0" t="0" r="63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0476" cy="2904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CD642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>Click the AnyConnect Link</w:t>
      </w:r>
    </w:p>
    <w:p w14:paraId="44D4899A" w14:textId="77777777" w:rsidR="00CB78E8" w:rsidRDefault="00CB78E8" w:rsidP="00553FD1">
      <w:pPr>
        <w:pStyle w:val="ListParagraph"/>
        <w:ind w:left="1440"/>
      </w:pPr>
      <w:r>
        <w:rPr>
          <w:noProof/>
        </w:rPr>
        <w:drawing>
          <wp:inline distT="0" distB="0" distL="0" distR="0" wp14:anchorId="283048A8" wp14:editId="5F600BF4">
            <wp:extent cx="4666667" cy="1857143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6667" cy="18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FBACE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>The wizard will start and run. If the wizard fails to install automatically and it generally does, click the AnyConnect VPN link.</w:t>
      </w:r>
    </w:p>
    <w:p w14:paraId="789E2CDA" w14:textId="77777777" w:rsidR="00CB78E8" w:rsidRDefault="00CB78E8" w:rsidP="00553FD1">
      <w:pPr>
        <w:pStyle w:val="ListParagraph"/>
        <w:ind w:left="1440"/>
      </w:pPr>
      <w:r>
        <w:rPr>
          <w:noProof/>
        </w:rPr>
        <w:drawing>
          <wp:inline distT="0" distB="0" distL="0" distR="0" wp14:anchorId="02B76EF4" wp14:editId="52283BEA">
            <wp:extent cx="4742857" cy="3495238"/>
            <wp:effectExtent l="0" t="0" r="63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34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2B93FD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>The link will download a file for you to install.</w:t>
      </w:r>
    </w:p>
    <w:p w14:paraId="0DD9473A" w14:textId="77777777" w:rsidR="00CB78E8" w:rsidRDefault="00CB78E8" w:rsidP="00553FD1">
      <w:pPr>
        <w:pStyle w:val="ListParagraph"/>
        <w:ind w:left="1440"/>
      </w:pPr>
      <w:r>
        <w:rPr>
          <w:noProof/>
        </w:rPr>
        <w:drawing>
          <wp:inline distT="0" distB="0" distL="0" distR="0" wp14:anchorId="6C8F5F77" wp14:editId="534E58CE">
            <wp:extent cx="5485118" cy="12534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94627" cy="1255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E2847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>Open the file you just downloaded.</w:t>
      </w:r>
    </w:p>
    <w:p w14:paraId="5FAC0C13" w14:textId="77777777" w:rsidR="00CB78E8" w:rsidRDefault="00CB78E8" w:rsidP="00CB78E8">
      <w:pPr>
        <w:pStyle w:val="ListParagraph"/>
        <w:numPr>
          <w:ilvl w:val="1"/>
          <w:numId w:val="1"/>
        </w:numPr>
      </w:pPr>
      <w:r>
        <w:t>Click Run</w:t>
      </w:r>
    </w:p>
    <w:p w14:paraId="66581E66" w14:textId="77777777" w:rsidR="00CB78E8" w:rsidRDefault="00CB78E8" w:rsidP="00553FD1">
      <w:pPr>
        <w:pStyle w:val="ListParagraph"/>
        <w:ind w:left="2160"/>
      </w:pPr>
      <w:r>
        <w:rPr>
          <w:noProof/>
        </w:rPr>
        <w:drawing>
          <wp:inline distT="0" distB="0" distL="0" distR="0" wp14:anchorId="7FB1CB59" wp14:editId="62D3007A">
            <wp:extent cx="3942857" cy="2952381"/>
            <wp:effectExtent l="0" t="0" r="635" b="63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42857" cy="29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9325AA" w14:textId="77777777" w:rsidR="00CB78E8" w:rsidRDefault="00CB78E8" w:rsidP="00CB78E8">
      <w:pPr>
        <w:pStyle w:val="ListParagraph"/>
        <w:numPr>
          <w:ilvl w:val="1"/>
          <w:numId w:val="1"/>
        </w:numPr>
      </w:pPr>
      <w:r>
        <w:t>Click Next</w:t>
      </w:r>
    </w:p>
    <w:p w14:paraId="7118D933" w14:textId="77777777" w:rsidR="00CB78E8" w:rsidRDefault="00CB78E8" w:rsidP="00553FD1">
      <w:pPr>
        <w:pStyle w:val="ListParagraph"/>
        <w:ind w:left="2160"/>
      </w:pPr>
      <w:r>
        <w:rPr>
          <w:noProof/>
        </w:rPr>
        <w:drawing>
          <wp:inline distT="0" distB="0" distL="0" distR="0" wp14:anchorId="53C63EEE" wp14:editId="77691EE7">
            <wp:extent cx="4847619" cy="3790476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3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516FB0" w14:textId="77777777" w:rsidR="00CB78E8" w:rsidRDefault="00CB78E8" w:rsidP="00CB78E8">
      <w:pPr>
        <w:pStyle w:val="ListParagraph"/>
        <w:numPr>
          <w:ilvl w:val="1"/>
          <w:numId w:val="1"/>
        </w:numPr>
      </w:pPr>
      <w:r>
        <w:t>Choose to Accept the terms and then click next</w:t>
      </w:r>
    </w:p>
    <w:p w14:paraId="0C369E03" w14:textId="77777777" w:rsidR="00CB78E8" w:rsidRDefault="00CB78E8" w:rsidP="00553FD1">
      <w:pPr>
        <w:pStyle w:val="ListParagraph"/>
        <w:ind w:left="2160"/>
      </w:pPr>
      <w:r>
        <w:rPr>
          <w:noProof/>
        </w:rPr>
        <w:drawing>
          <wp:inline distT="0" distB="0" distL="0" distR="0" wp14:anchorId="16D37A15" wp14:editId="49FF3C56">
            <wp:extent cx="4780952" cy="3800000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3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8A239" w14:textId="77777777" w:rsidR="00CB78E8" w:rsidRDefault="00CB78E8" w:rsidP="00CB78E8">
      <w:pPr>
        <w:pStyle w:val="ListParagraph"/>
        <w:numPr>
          <w:ilvl w:val="1"/>
          <w:numId w:val="1"/>
        </w:numPr>
      </w:pPr>
      <w:r>
        <w:t>Click Install</w:t>
      </w:r>
    </w:p>
    <w:p w14:paraId="315422F9" w14:textId="77777777" w:rsidR="00CB78E8" w:rsidRDefault="00CB78E8" w:rsidP="00553FD1">
      <w:pPr>
        <w:pStyle w:val="ListParagraph"/>
        <w:ind w:left="2160"/>
      </w:pPr>
      <w:r>
        <w:rPr>
          <w:noProof/>
        </w:rPr>
        <w:drawing>
          <wp:inline distT="0" distB="0" distL="0" distR="0" wp14:anchorId="5FBA9EBC" wp14:editId="156876EE">
            <wp:extent cx="4847619" cy="3790476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3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E8221" w14:textId="77777777" w:rsidR="00CB78E8" w:rsidRDefault="00CB78E8" w:rsidP="00CB78E8">
      <w:pPr>
        <w:pStyle w:val="ListParagraph"/>
        <w:numPr>
          <w:ilvl w:val="1"/>
          <w:numId w:val="1"/>
        </w:numPr>
      </w:pPr>
      <w:r>
        <w:t xml:space="preserve">Wait </w:t>
      </w:r>
    </w:p>
    <w:p w14:paraId="2462CD09" w14:textId="77777777" w:rsidR="00CB78E8" w:rsidRDefault="00CB78E8" w:rsidP="00553FD1">
      <w:pPr>
        <w:pStyle w:val="ListParagraph"/>
        <w:ind w:left="2160"/>
      </w:pPr>
      <w:r>
        <w:rPr>
          <w:noProof/>
        </w:rPr>
        <w:drawing>
          <wp:inline distT="0" distB="0" distL="0" distR="0" wp14:anchorId="63A739C3" wp14:editId="215FDB9D">
            <wp:extent cx="4847619" cy="3790476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3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089B7" w14:textId="77777777" w:rsidR="00CB78E8" w:rsidRDefault="00CB78E8" w:rsidP="00CB78E8">
      <w:pPr>
        <w:pStyle w:val="ListParagraph"/>
        <w:numPr>
          <w:ilvl w:val="1"/>
          <w:numId w:val="1"/>
        </w:numPr>
      </w:pPr>
      <w:r>
        <w:t>You may get a warning asking you to continue with the installation click yes.</w:t>
      </w:r>
    </w:p>
    <w:p w14:paraId="7B901B33" w14:textId="77777777" w:rsidR="00CB78E8" w:rsidRDefault="00CB78E8" w:rsidP="00CB78E8">
      <w:pPr>
        <w:pStyle w:val="ListParagraph"/>
        <w:numPr>
          <w:ilvl w:val="2"/>
          <w:numId w:val="1"/>
        </w:numPr>
      </w:pPr>
      <w:r>
        <w:t>Windows 7 Version</w:t>
      </w:r>
    </w:p>
    <w:p w14:paraId="62707F1E" w14:textId="77777777" w:rsidR="00CB78E8" w:rsidRDefault="00CB78E8" w:rsidP="00553FD1">
      <w:pPr>
        <w:pStyle w:val="ListParagraph"/>
        <w:ind w:left="2880"/>
      </w:pPr>
      <w:r>
        <w:rPr>
          <w:noProof/>
        </w:rPr>
        <w:drawing>
          <wp:inline distT="0" distB="0" distL="0" distR="0" wp14:anchorId="7578CD7B" wp14:editId="366FD169">
            <wp:extent cx="3514286" cy="1980952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14286" cy="1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98B07" w14:textId="77777777" w:rsidR="00CB78E8" w:rsidRDefault="00CB78E8" w:rsidP="00553FD1">
      <w:pPr>
        <w:pStyle w:val="ListParagraph"/>
        <w:ind w:left="1440"/>
      </w:pPr>
      <w:r>
        <w:rPr>
          <w:noProof/>
        </w:rPr>
        <w:drawing>
          <wp:inline distT="0" distB="0" distL="0" distR="0" wp14:anchorId="7AC16802" wp14:editId="68BFFDC6">
            <wp:extent cx="4847619" cy="3790476"/>
            <wp:effectExtent l="0" t="0" r="0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37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738F4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>Installation is complete</w:t>
      </w:r>
    </w:p>
    <w:p w14:paraId="27809EF7" w14:textId="77777777" w:rsidR="00CB78E8" w:rsidRDefault="00CB78E8" w:rsidP="00CB78E8">
      <w:pPr>
        <w:pStyle w:val="ListParagraph"/>
        <w:numPr>
          <w:ilvl w:val="0"/>
          <w:numId w:val="1"/>
        </w:numPr>
      </w:pPr>
      <w:r>
        <w:t>Test the installation</w:t>
      </w:r>
    </w:p>
    <w:p w14:paraId="0C5F37A9" w14:textId="77777777" w:rsidR="00CB78E8" w:rsidRDefault="00CB78E8" w:rsidP="00CB78E8">
      <w:pPr>
        <w:pStyle w:val="ListParagraph"/>
        <w:numPr>
          <w:ilvl w:val="1"/>
          <w:numId w:val="1"/>
        </w:numPr>
      </w:pPr>
      <w:r>
        <w:t>Locate Cisco Any</w:t>
      </w:r>
      <w:r w:rsidR="004E3FA0">
        <w:t xml:space="preserve"> Connect in your program list a</w:t>
      </w:r>
      <w:r>
        <w:t>n</w:t>
      </w:r>
      <w:r w:rsidR="004E3FA0">
        <w:t>d</w:t>
      </w:r>
      <w:r>
        <w:t xml:space="preserve"> open it</w:t>
      </w:r>
    </w:p>
    <w:p w14:paraId="3BE6FE46" w14:textId="77777777" w:rsidR="00CB78E8" w:rsidRDefault="007443E2" w:rsidP="00CB78E8">
      <w:pPr>
        <w:pStyle w:val="ListParagraph"/>
        <w:numPr>
          <w:ilvl w:val="1"/>
          <w:numId w:val="1"/>
        </w:numPr>
      </w:pPr>
      <w:r>
        <w:t>Change some Preferences</w:t>
      </w:r>
      <w:r w:rsidR="00CB78E8">
        <w:rPr>
          <w:noProof/>
        </w:rPr>
        <w:drawing>
          <wp:inline distT="0" distB="0" distL="0" distR="0" wp14:anchorId="2877883F" wp14:editId="0CB2A145">
            <wp:extent cx="3971429" cy="187619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71429" cy="187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59FE5" w14:textId="77777777" w:rsidR="007443E2" w:rsidRDefault="007443E2" w:rsidP="00553FD1">
      <w:pPr>
        <w:pStyle w:val="ListParagraph"/>
        <w:ind w:left="1440"/>
      </w:pPr>
      <w:r>
        <w:rPr>
          <w:noProof/>
        </w:rPr>
        <w:drawing>
          <wp:inline distT="0" distB="0" distL="0" distR="0" wp14:anchorId="3BE19960" wp14:editId="58C5D263">
            <wp:extent cx="5885714" cy="5123809"/>
            <wp:effectExtent l="0" t="0" r="127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885714" cy="51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C3CD35" w14:textId="77777777" w:rsidR="007443E2" w:rsidRDefault="007443E2" w:rsidP="00CB78E8">
      <w:pPr>
        <w:pStyle w:val="ListParagraph"/>
        <w:numPr>
          <w:ilvl w:val="1"/>
          <w:numId w:val="1"/>
        </w:numPr>
      </w:pPr>
      <w:r>
        <w:t>Enter Secure.Nmhsc.com into the URL box</w:t>
      </w:r>
    </w:p>
    <w:p w14:paraId="5BA47339" w14:textId="77777777" w:rsidR="007443E2" w:rsidRDefault="00F11902" w:rsidP="00553FD1">
      <w:pPr>
        <w:pStyle w:val="ListParagraph"/>
        <w:ind w:left="2160"/>
      </w:pPr>
      <w:r>
        <w:rPr>
          <w:noProof/>
        </w:rPr>
        <w:drawing>
          <wp:inline distT="0" distB="0" distL="0" distR="0" wp14:anchorId="382509FD" wp14:editId="7FFD0992">
            <wp:extent cx="3838095" cy="18190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38095" cy="18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52D0B" w14:textId="77777777" w:rsidR="007443E2" w:rsidRDefault="007443E2" w:rsidP="007443E2">
      <w:pPr>
        <w:pStyle w:val="ListParagraph"/>
        <w:numPr>
          <w:ilvl w:val="1"/>
          <w:numId w:val="1"/>
        </w:numPr>
      </w:pPr>
      <w:r>
        <w:t xml:space="preserve">Enter </w:t>
      </w:r>
      <w:r w:rsidR="00F11902">
        <w:t>your domain</w:t>
      </w:r>
      <w:r>
        <w:t>/</w:t>
      </w:r>
      <w:r w:rsidR="00F11902">
        <w:t>user</w:t>
      </w:r>
      <w:bookmarkStart w:id="0" w:name="_GoBack"/>
      <w:bookmarkEnd w:id="0"/>
      <w:r w:rsidR="00F11902">
        <w:t>name and password</w:t>
      </w:r>
      <w:r>
        <w:t xml:space="preserve"> for the username and password</w:t>
      </w:r>
      <w:r w:rsidR="00F11902" w:rsidRPr="00F11902">
        <w:rPr>
          <w:noProof/>
        </w:rPr>
        <w:t xml:space="preserve"> </w:t>
      </w:r>
      <w:r w:rsidR="00F11902">
        <w:rPr>
          <w:noProof/>
        </w:rPr>
        <w:drawing>
          <wp:inline distT="0" distB="0" distL="0" distR="0" wp14:anchorId="29651E00" wp14:editId="273CB87F">
            <wp:extent cx="3257143" cy="2133333"/>
            <wp:effectExtent l="0" t="0" r="635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57143" cy="21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DE8F2" w14:textId="77777777" w:rsidR="00E62F49" w:rsidRDefault="00E62F49" w:rsidP="00E62F49">
      <w:pPr>
        <w:pStyle w:val="ListParagraph"/>
        <w:numPr>
          <w:ilvl w:val="0"/>
          <w:numId w:val="1"/>
        </w:numPr>
      </w:pPr>
      <w:r>
        <w:t>Yo</w:t>
      </w:r>
      <w:r w:rsidR="004E3FA0">
        <w:t>u should get a message</w:t>
      </w:r>
    </w:p>
    <w:p w14:paraId="4FDE5F9C" w14:textId="77777777" w:rsidR="004E3FA0" w:rsidRDefault="004E3FA0" w:rsidP="00553FD1">
      <w:pPr>
        <w:pStyle w:val="ListParagraph"/>
        <w:ind w:left="1440"/>
      </w:pPr>
      <w:r>
        <w:rPr>
          <w:noProof/>
        </w:rPr>
        <w:drawing>
          <wp:inline distT="0" distB="0" distL="0" distR="0" wp14:anchorId="5F7EB973" wp14:editId="1B9D5E66">
            <wp:extent cx="3304762" cy="666667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304762" cy="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06B964" w14:textId="77777777" w:rsidR="004E3FA0" w:rsidRDefault="004E3FA0" w:rsidP="004E3FA0">
      <w:pPr>
        <w:pStyle w:val="ListParagraph"/>
        <w:numPr>
          <w:ilvl w:val="0"/>
          <w:numId w:val="1"/>
        </w:numPr>
      </w:pPr>
      <w:r>
        <w:t>If you do not connect successfully reboot your machine and try again.</w:t>
      </w:r>
    </w:p>
    <w:p w14:paraId="1A030361" w14:textId="77777777" w:rsidR="004E3FA0" w:rsidRDefault="004E3FA0" w:rsidP="004E3FA0">
      <w:pPr>
        <w:pStyle w:val="ListParagraph"/>
        <w:numPr>
          <w:ilvl w:val="0"/>
          <w:numId w:val="1"/>
        </w:numPr>
      </w:pPr>
      <w:r>
        <w:t>If you still do not get in, then send the message log to IT</w:t>
      </w:r>
    </w:p>
    <w:p w14:paraId="00A54FBF" w14:textId="77777777" w:rsidR="004E3FA0" w:rsidRDefault="004E3FA0" w:rsidP="004E3FA0">
      <w:pPr>
        <w:pStyle w:val="ListParagraph"/>
        <w:numPr>
          <w:ilvl w:val="1"/>
          <w:numId w:val="1"/>
        </w:numPr>
      </w:pPr>
      <w:r>
        <w:rPr>
          <w:noProof/>
        </w:rPr>
        <w:drawing>
          <wp:inline distT="0" distB="0" distL="0" distR="0" wp14:anchorId="7F3B3EED" wp14:editId="1EE9FC11">
            <wp:extent cx="5885714" cy="5123809"/>
            <wp:effectExtent l="0" t="0" r="1270" b="12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885714" cy="51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E3F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F328CC9" w14:textId="77777777" w:rsidR="003467EF" w:rsidRDefault="003467EF" w:rsidP="00CB78E8">
      <w:pPr>
        <w:spacing w:after="0" w:line="240" w:lineRule="auto"/>
      </w:pPr>
      <w:r>
        <w:separator/>
      </w:r>
    </w:p>
  </w:endnote>
  <w:endnote w:type="continuationSeparator" w:id="0">
    <w:p w14:paraId="03A7D3FE" w14:textId="77777777" w:rsidR="003467EF" w:rsidRDefault="003467EF" w:rsidP="00CB78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06EC6" w14:textId="77777777" w:rsidR="003467EF" w:rsidRDefault="003467EF" w:rsidP="00CB78E8">
      <w:pPr>
        <w:spacing w:after="0" w:line="240" w:lineRule="auto"/>
      </w:pPr>
      <w:r>
        <w:separator/>
      </w:r>
    </w:p>
  </w:footnote>
  <w:footnote w:type="continuationSeparator" w:id="0">
    <w:p w14:paraId="13B9DBB6" w14:textId="77777777" w:rsidR="003467EF" w:rsidRDefault="003467EF" w:rsidP="00CB78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DF03D23"/>
    <w:multiLevelType w:val="hybridMultilevel"/>
    <w:tmpl w:val="5EC4DC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YzMzQ1MDQyMDQwNDFT0lEKTi0uzszPAykwqgUAsF43wSwAAAA="/>
  </w:docVars>
  <w:rsids>
    <w:rsidRoot w:val="00CB78E8"/>
    <w:rsid w:val="002A14B6"/>
    <w:rsid w:val="003467EF"/>
    <w:rsid w:val="004E3FA0"/>
    <w:rsid w:val="00553FD1"/>
    <w:rsid w:val="007443E2"/>
    <w:rsid w:val="008A7A87"/>
    <w:rsid w:val="00AB6318"/>
    <w:rsid w:val="00CB78E8"/>
    <w:rsid w:val="00E62F49"/>
    <w:rsid w:val="00F11902"/>
    <w:rsid w:val="00FA7C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6FC51"/>
  <w15:chartTrackingRefBased/>
  <w15:docId w15:val="{474D7D15-E5CC-47F7-9F2F-B9C77A8796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B7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78E8"/>
  </w:style>
  <w:style w:type="paragraph" w:styleId="Footer">
    <w:name w:val="footer"/>
    <w:basedOn w:val="Normal"/>
    <w:link w:val="FooterChar"/>
    <w:uiPriority w:val="99"/>
    <w:unhideWhenUsed/>
    <w:rsid w:val="00CB78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78E8"/>
  </w:style>
  <w:style w:type="paragraph" w:styleId="ListParagraph">
    <w:name w:val="List Paragraph"/>
    <w:basedOn w:val="Normal"/>
    <w:uiPriority w:val="34"/>
    <w:qFormat/>
    <w:rsid w:val="00CB78E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B78E8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B78E8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login.nmhsc.com/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70</Words>
  <Characters>972</Characters>
  <Application>Microsoft Office Word</Application>
  <DocSecurity>4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C</dc:creator>
  <cp:keywords/>
  <dc:description/>
  <cp:lastModifiedBy>Brian Jones</cp:lastModifiedBy>
  <cp:revision>2</cp:revision>
  <dcterms:created xsi:type="dcterms:W3CDTF">2017-03-20T03:32:00Z</dcterms:created>
  <dcterms:modified xsi:type="dcterms:W3CDTF">2017-03-20T03:32:00Z</dcterms:modified>
</cp:coreProperties>
</file>